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6F518DC1" w:rsidR="002C2313" w:rsidRDefault="00EF0025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EF0025">
        <w:rPr>
          <w:rFonts w:ascii="Times New Roman" w:hAnsi="Times New Roman" w:cs="Times New Roman"/>
          <w:bCs/>
          <w:sz w:val="44"/>
          <w:szCs w:val="44"/>
        </w:rPr>
        <w:t>objavljivanja nove slik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C10198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3E0A9A1B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.03.2020.</w:t>
            </w:r>
          </w:p>
        </w:tc>
        <w:tc>
          <w:tcPr>
            <w:tcW w:w="2254" w:type="dxa"/>
            <w:vAlign w:val="center"/>
          </w:tcPr>
          <w:p w14:paraId="0F30A104" w14:textId="37C6DCD2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 xml:space="preserve">1. </w:t>
            </w:r>
            <w:r>
              <w:rPr>
                <w:b w:val="0"/>
                <w:sz w:val="28"/>
                <w:szCs w:val="28"/>
              </w:rPr>
              <w:t>1</w:t>
            </w:r>
            <w:r w:rsidRPr="002C2313">
              <w:rPr>
                <w:b w:val="0"/>
                <w:sz w:val="28"/>
                <w:szCs w:val="28"/>
              </w:rPr>
              <w:t>.</w:t>
            </w:r>
          </w:p>
        </w:tc>
        <w:tc>
          <w:tcPr>
            <w:tcW w:w="2254" w:type="dxa"/>
            <w:vAlign w:val="center"/>
          </w:tcPr>
          <w:p w14:paraId="579DD2D8" w14:textId="6312240D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A</w:t>
            </w:r>
            <w:r w:rsidRPr="007253B2">
              <w:rPr>
                <w:b w:val="0"/>
                <w:bCs/>
                <w:sz w:val="28"/>
                <w:szCs w:val="28"/>
              </w:rPr>
              <w:t>lternativni tok događaja</w:t>
            </w:r>
            <w:r>
              <w:rPr>
                <w:b w:val="0"/>
                <w:bCs/>
                <w:sz w:val="28"/>
                <w:szCs w:val="28"/>
              </w:rPr>
              <w:t xml:space="preserve">, </w:t>
            </w:r>
            <w:r w:rsidRPr="007253B2">
              <w:rPr>
                <w:b w:val="0"/>
                <w:bCs/>
                <w:sz w:val="28"/>
                <w:szCs w:val="28"/>
              </w:rPr>
              <w:t>cena</w:t>
            </w:r>
            <w:r>
              <w:rPr>
                <w:b w:val="0"/>
                <w:bCs/>
                <w:sz w:val="28"/>
                <w:szCs w:val="28"/>
              </w:rPr>
              <w:t xml:space="preserve"> i dužina aukcije</w:t>
            </w:r>
            <w:r w:rsidRPr="007253B2">
              <w:rPr>
                <w:b w:val="0"/>
                <w:bCs/>
                <w:sz w:val="28"/>
                <w:szCs w:val="28"/>
              </w:rPr>
              <w:t xml:space="preserve"> u </w:t>
            </w:r>
            <w:r>
              <w:rPr>
                <w:b w:val="0"/>
                <w:bCs/>
                <w:sz w:val="28"/>
                <w:szCs w:val="28"/>
              </w:rPr>
              <w:t>lošem</w:t>
            </w:r>
            <w:r w:rsidRPr="007253B2">
              <w:rPr>
                <w:b w:val="0"/>
                <w:bCs/>
                <w:sz w:val="28"/>
                <w:szCs w:val="28"/>
              </w:rPr>
              <w:t xml:space="preserve"> formatu</w:t>
            </w:r>
          </w:p>
        </w:tc>
        <w:tc>
          <w:tcPr>
            <w:tcW w:w="2254" w:type="dxa"/>
            <w:vAlign w:val="center"/>
          </w:tcPr>
          <w:p w14:paraId="5CAE91BE" w14:textId="49FDF6AA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C10198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C10198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C10198" w:rsidRPr="002C2313" w:rsidRDefault="00C10198" w:rsidP="00C10198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2546615" w14:textId="21D649E6" w:rsidR="00FB508B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492823" w:history="1">
            <w:r w:rsidR="00FB508B" w:rsidRPr="00FD0C63">
              <w:rPr>
                <w:rStyle w:val="Hyperlink"/>
                <w:b/>
                <w:noProof/>
              </w:rPr>
              <w:t>1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Uvod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ADD164F" w14:textId="390FE50F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4" w:history="1">
            <w:r w:rsidR="00FB508B" w:rsidRPr="00FD0C63">
              <w:rPr>
                <w:rStyle w:val="Hyperlink"/>
                <w:b/>
                <w:noProof/>
              </w:rPr>
              <w:t>1.1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Rezim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6EADB701" w14:textId="12658417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5" w:history="1">
            <w:r w:rsidR="00FB508B" w:rsidRPr="00FD0C63">
              <w:rPr>
                <w:rStyle w:val="Hyperlink"/>
                <w:b/>
                <w:noProof/>
              </w:rPr>
              <w:t>1.2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Namena dokumenta i ciljne grup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528732" w14:textId="393D292F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6" w:history="1">
            <w:r w:rsidR="00FB508B" w:rsidRPr="00FD0C63">
              <w:rPr>
                <w:rStyle w:val="Hyperlink"/>
                <w:b/>
                <w:bCs/>
                <w:noProof/>
              </w:rPr>
              <w:t>1.3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Otvorena pitanj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4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E1936F3" w14:textId="14CB24D6" w:rsidR="00FB508B" w:rsidRDefault="00FA5EFB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7" w:history="1">
            <w:r w:rsidR="00FB508B" w:rsidRPr="00FD0C63">
              <w:rPr>
                <w:rStyle w:val="Hyperlink"/>
                <w:b/>
                <w:noProof/>
              </w:rPr>
              <w:t>2.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noProof/>
              </w:rPr>
              <w:t>Scenario objavljivanja nove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85DBB13" w14:textId="4C41E1A2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8" w:history="1">
            <w:r w:rsidR="00FB508B" w:rsidRPr="00FD0C63">
              <w:rPr>
                <w:rStyle w:val="Hyperlink"/>
                <w:b/>
                <w:bCs/>
                <w:noProof/>
              </w:rPr>
              <w:t>2.1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ratak opis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EDECDF3" w14:textId="5A017A94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29" w:history="1">
            <w:r w:rsidR="00FB508B" w:rsidRPr="00FD0C63">
              <w:rPr>
                <w:rStyle w:val="Hyperlink"/>
                <w:b/>
                <w:bCs/>
                <w:noProof/>
              </w:rPr>
              <w:t>2.2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Tok događaj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2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48FBB79" w14:textId="739DCFE8" w:rsidR="00FB508B" w:rsidRDefault="00FA5EFB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0" w:history="1">
            <w:r w:rsidR="00FB508B" w:rsidRPr="00FD0C63">
              <w:rPr>
                <w:rStyle w:val="Hyperlink"/>
                <w:b/>
                <w:bCs/>
                <w:noProof/>
              </w:rPr>
              <w:t>2.2.1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 xml:space="preserve"> Korisnik kreira novu objavu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17BC6B" w14:textId="4B326E78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1" w:history="1">
            <w:r w:rsidR="00FB508B" w:rsidRPr="00FD0C63">
              <w:rPr>
                <w:rStyle w:val="Hyperlink"/>
                <w:b/>
                <w:bCs/>
                <w:noProof/>
              </w:rPr>
              <w:t>2.3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Alternativni toko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EA415D6" w14:textId="5EFFA70A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2" w:history="1">
            <w:r w:rsidR="00FB508B" w:rsidRPr="00FD0C63">
              <w:rPr>
                <w:rStyle w:val="Hyperlink"/>
                <w:b/>
                <w:bCs/>
                <w:noProof/>
              </w:rPr>
              <w:t>2.2.1.3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odustaje od zahteva za kreiranje nove objave slik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2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7E678BA" w14:textId="023C5D58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3" w:history="1">
            <w:r w:rsidR="00FB508B" w:rsidRPr="00FD0C63">
              <w:rPr>
                <w:rStyle w:val="Hyperlink"/>
                <w:b/>
                <w:bCs/>
                <w:noProof/>
              </w:rPr>
              <w:t>2.2.1.4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kreira aukcij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FB24413" w14:textId="7F794C44" w:rsidR="00FB508B" w:rsidRDefault="00FA5EFB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4" w:history="1">
            <w:r w:rsidR="00FB508B" w:rsidRPr="00FD0C63">
              <w:rPr>
                <w:rStyle w:val="Hyperlink"/>
                <w:b/>
                <w:bCs/>
                <w:noProof/>
              </w:rPr>
              <w:t>2.2.1.4.a.2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uneo nevalidnu putanju do fajl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4EA51D7" w14:textId="3C50E3CD" w:rsidR="00FB508B" w:rsidRDefault="00FA5EFB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5" w:history="1">
            <w:r w:rsidR="00FB508B" w:rsidRPr="00FD0C63">
              <w:rPr>
                <w:rStyle w:val="Hyperlink"/>
                <w:b/>
                <w:bCs/>
                <w:noProof/>
              </w:rPr>
              <w:t>2.2.1.4.a.2.b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naziv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5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C525CC6" w14:textId="63BD3C32" w:rsidR="00FB508B" w:rsidRDefault="00FA5EFB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6" w:history="1">
            <w:r w:rsidR="00FB508B" w:rsidRPr="00FD0C63">
              <w:rPr>
                <w:rStyle w:val="Hyperlink"/>
                <w:b/>
                <w:bCs/>
                <w:noProof/>
              </w:rPr>
              <w:t>2.2.1.4.a.2.c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opis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EBE168E" w14:textId="41E4EF11" w:rsidR="00FB508B" w:rsidRDefault="00FA5EFB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7" w:history="1">
            <w:r w:rsidR="00FB508B" w:rsidRPr="00FD0C63">
              <w:rPr>
                <w:rStyle w:val="Hyperlink"/>
                <w:b/>
                <w:bCs/>
                <w:noProof/>
              </w:rPr>
              <w:t>2.2.1.4.a.2.d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D7444E3" w14:textId="4A94A4C8" w:rsidR="00FB508B" w:rsidRDefault="00FA5EFB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8" w:history="1">
            <w:r w:rsidR="00FB508B" w:rsidRPr="00FD0C63">
              <w:rPr>
                <w:rStyle w:val="Hyperlink"/>
                <w:b/>
                <w:bCs/>
                <w:noProof/>
              </w:rPr>
              <w:t>2.2.1.4.a.2.e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tagove prazan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5083A9AE" w14:textId="7BCE3160" w:rsidR="00FB508B" w:rsidRDefault="00FA5EFB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39" w:history="1">
            <w:r w:rsidR="00FB508B" w:rsidRPr="00FD0C63">
              <w:rPr>
                <w:rStyle w:val="Hyperlink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noProof/>
              </w:rPr>
              <w:t xml:space="preserve"> </w:t>
            </w:r>
            <w:r w:rsidR="00FB508B" w:rsidRPr="00FD0C63">
              <w:rPr>
                <w:rStyle w:val="Hyperlink"/>
                <w:b/>
                <w:bCs/>
                <w:noProof/>
              </w:rPr>
              <w:t>a.2.f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početnu cenu slik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3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661163A8" w14:textId="026A4528" w:rsidR="00FB508B" w:rsidRDefault="00FA5EFB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0" w:history="1"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noProof/>
              </w:rPr>
              <w:t xml:space="preserve"> 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a.2.g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Korisnik je ostavio vrstu aukcij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6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44291001" w14:textId="0A632F66" w:rsidR="00FB508B" w:rsidRDefault="00FA5EFB">
          <w:pPr>
            <w:pStyle w:val="TOC2"/>
            <w:tabs>
              <w:tab w:val="left" w:pos="15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1" w:history="1"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2.2.1.4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noProof/>
              </w:rPr>
              <w:t xml:space="preserve"> </w:t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a.2.h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</w:rPr>
              <w:t>Korisnik je ostavio dužinu trajanja aukcije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7657C662" w14:textId="0F4F1A2F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2" w:history="1">
            <w:r w:rsidR="00FB508B" w:rsidRPr="00FD0C63">
              <w:rPr>
                <w:rStyle w:val="Hyperlink"/>
                <w:b/>
                <w:bCs/>
                <w:noProof/>
              </w:rPr>
              <w:t>2.2.1.6.a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uneo nevalidnu putanju do fajla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2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20629D82" w14:textId="316A9BEA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3" w:history="1">
            <w:r w:rsidR="00FB508B" w:rsidRPr="00FD0C63">
              <w:rPr>
                <w:rStyle w:val="Hyperlink"/>
                <w:b/>
                <w:bCs/>
                <w:noProof/>
              </w:rPr>
              <w:t>2.2.1.6.b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naziv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3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2413A1B" w14:textId="39C8414E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4" w:history="1">
            <w:r w:rsidR="00FB508B" w:rsidRPr="00FD0C63">
              <w:rPr>
                <w:rStyle w:val="Hyperlink"/>
                <w:b/>
                <w:bCs/>
                <w:noProof/>
              </w:rPr>
              <w:t>2.2.1.6.c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opis slike prazan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4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B5EC1ED" w14:textId="4AD4907D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5" w:history="1">
            <w:r w:rsidR="00FB508B" w:rsidRPr="00FD0C63">
              <w:rPr>
                <w:rStyle w:val="Hyperlink"/>
                <w:b/>
                <w:bCs/>
                <w:noProof/>
              </w:rPr>
              <w:t>2.2.1.6.d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5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7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D4269B5" w14:textId="43DA25D2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6" w:history="1">
            <w:r w:rsidR="00FB508B" w:rsidRPr="00FD0C63">
              <w:rPr>
                <w:rStyle w:val="Hyperlink"/>
                <w:b/>
                <w:bCs/>
                <w:noProof/>
              </w:rPr>
              <w:t>2.2.1.6.e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nije izabrao stil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6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7DE0F9C" w14:textId="7C31E331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7" w:history="1">
            <w:r w:rsidR="00FB508B" w:rsidRPr="00FD0C63">
              <w:rPr>
                <w:rStyle w:val="Hyperlink"/>
                <w:b/>
                <w:bCs/>
                <w:noProof/>
              </w:rPr>
              <w:t>2.2.1.6.f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tagove prazan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7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D0998C2" w14:textId="2BB625F0" w:rsidR="00FB508B" w:rsidRDefault="00FA5EFB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8" w:history="1">
            <w:r w:rsidR="00FB508B" w:rsidRPr="00FD0C63">
              <w:rPr>
                <w:rStyle w:val="Hyperlink"/>
                <w:b/>
                <w:bCs/>
                <w:noProof/>
              </w:rPr>
              <w:t>2.2.1.6.g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Korisnik je ostavio cenu</w:t>
            </w:r>
            <w:r w:rsidR="00FB508B" w:rsidRPr="00FD0C63">
              <w:rPr>
                <w:rStyle w:val="Hyperlink"/>
                <w:b/>
                <w:bCs/>
                <w:noProof/>
                <w:lang w:val="en-US"/>
              </w:rPr>
              <w:t xml:space="preserve"> slike</w:t>
            </w:r>
            <w:r w:rsidR="00FB508B" w:rsidRPr="00FD0C63">
              <w:rPr>
                <w:rStyle w:val="Hyperlink"/>
                <w:b/>
                <w:bCs/>
                <w:noProof/>
              </w:rPr>
              <w:t xml:space="preserve"> praznu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8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34361016" w14:textId="206900A0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49" w:history="1">
            <w:r w:rsidR="00FB508B" w:rsidRPr="00FD0C63">
              <w:rPr>
                <w:rStyle w:val="Hyperlink"/>
                <w:b/>
                <w:bCs/>
                <w:noProof/>
              </w:rPr>
              <w:t>2.4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osebni zahte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49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1913EC05" w14:textId="606AA08E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50" w:history="1">
            <w:r w:rsidR="00FB508B" w:rsidRPr="00FD0C63">
              <w:rPr>
                <w:rStyle w:val="Hyperlink"/>
                <w:b/>
                <w:bCs/>
                <w:noProof/>
              </w:rPr>
              <w:t>2.5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reduslovi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50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2C522EFE" w14:textId="56B61C70" w:rsidR="00FB508B" w:rsidRDefault="00FA5EF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2851" w:history="1">
            <w:r w:rsidR="00FB508B" w:rsidRPr="00FD0C63">
              <w:rPr>
                <w:rStyle w:val="Hyperlink"/>
                <w:b/>
                <w:bCs/>
                <w:noProof/>
              </w:rPr>
              <w:t>2.6</w:t>
            </w:r>
            <w:r w:rsidR="00FB508B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FB508B" w:rsidRPr="00FD0C63">
              <w:rPr>
                <w:rStyle w:val="Hyperlink"/>
                <w:b/>
                <w:bCs/>
                <w:noProof/>
              </w:rPr>
              <w:t>Posledice</w:t>
            </w:r>
            <w:r w:rsidR="00FB508B">
              <w:rPr>
                <w:noProof/>
                <w:webHidden/>
              </w:rPr>
              <w:tab/>
            </w:r>
            <w:r w:rsidR="00FB508B">
              <w:rPr>
                <w:noProof/>
                <w:webHidden/>
              </w:rPr>
              <w:fldChar w:fldCharType="begin"/>
            </w:r>
            <w:r w:rsidR="00FB508B">
              <w:rPr>
                <w:noProof/>
                <w:webHidden/>
              </w:rPr>
              <w:instrText xml:space="preserve"> PAGEREF _Toc34492851 \h </w:instrText>
            </w:r>
            <w:r w:rsidR="00FB508B">
              <w:rPr>
                <w:noProof/>
                <w:webHidden/>
              </w:rPr>
            </w:r>
            <w:r w:rsidR="00FB508B">
              <w:rPr>
                <w:noProof/>
                <w:webHidden/>
              </w:rPr>
              <w:fldChar w:fldCharType="separate"/>
            </w:r>
            <w:r w:rsidR="00A17EF2">
              <w:rPr>
                <w:noProof/>
                <w:webHidden/>
              </w:rPr>
              <w:t>- 8 -</w:t>
            </w:r>
            <w:r w:rsidR="00FB508B">
              <w:rPr>
                <w:noProof/>
                <w:webHidden/>
              </w:rPr>
              <w:fldChar w:fldCharType="end"/>
            </w:r>
          </w:hyperlink>
        </w:p>
        <w:p w14:paraId="00000030" w14:textId="67E1A26F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1" w:name="_Toc34492823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2" w:name="_Toc34492824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1AFB0F9E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EF0025">
        <w:rPr>
          <w:rFonts w:asciiTheme="minorHAnsi" w:hAnsiTheme="minorHAnsi" w:cstheme="minorHAnsi"/>
          <w:sz w:val="24"/>
          <w:szCs w:val="24"/>
        </w:rPr>
        <w:t>o</w:t>
      </w:r>
      <w:r w:rsidR="00EF0025" w:rsidRPr="00EF0025">
        <w:rPr>
          <w:rFonts w:asciiTheme="minorHAnsi" w:hAnsiTheme="minorHAnsi" w:cstheme="minorHAnsi"/>
          <w:sz w:val="24"/>
          <w:szCs w:val="24"/>
        </w:rPr>
        <w:t>bjavljivanj</w:t>
      </w:r>
      <w:r w:rsidR="00EF0025">
        <w:rPr>
          <w:rFonts w:asciiTheme="minorHAnsi" w:hAnsiTheme="minorHAnsi" w:cstheme="minorHAnsi"/>
          <w:sz w:val="24"/>
          <w:szCs w:val="24"/>
        </w:rPr>
        <w:t>a</w:t>
      </w:r>
      <w:r w:rsidR="00EF0025" w:rsidRPr="00EF0025">
        <w:rPr>
          <w:rFonts w:asciiTheme="minorHAnsi" w:hAnsiTheme="minorHAnsi" w:cstheme="minorHAnsi"/>
          <w:sz w:val="24"/>
          <w:szCs w:val="24"/>
        </w:rPr>
        <w:t xml:space="preserve"> nove slik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4492825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492826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9DBE65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C9C604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632893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8E9CAF7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B08878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3E95468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AE57211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870AB4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385356F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03A9D4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9F522D7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0A0735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7109DE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F6299FE" w14:textId="77777777" w:rsidR="00E4020E" w:rsidRDefault="00E4020E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5" w:name="_Toc34492827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5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6" w:name="_Toc34492828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551A1C38" w14:textId="7D6039EC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Pr="00EF0025">
        <w:rPr>
          <w:sz w:val="24"/>
          <w:szCs w:val="24"/>
        </w:rPr>
        <w:t>objav</w:t>
      </w:r>
      <w:r>
        <w:rPr>
          <w:sz w:val="24"/>
          <w:szCs w:val="24"/>
        </w:rPr>
        <w:t>i</w:t>
      </w:r>
      <w:r w:rsidRPr="00EF0025">
        <w:rPr>
          <w:sz w:val="24"/>
          <w:szCs w:val="24"/>
        </w:rPr>
        <w:t xml:space="preserve"> nov</w:t>
      </w:r>
      <w:r>
        <w:rPr>
          <w:sz w:val="24"/>
          <w:szCs w:val="24"/>
        </w:rPr>
        <w:t>u</w:t>
      </w:r>
      <w:r w:rsidRPr="00EF0025">
        <w:rPr>
          <w:sz w:val="24"/>
          <w:szCs w:val="24"/>
        </w:rPr>
        <w:t xml:space="preserve"> slik</w:t>
      </w:r>
      <w:r>
        <w:rPr>
          <w:sz w:val="24"/>
          <w:szCs w:val="24"/>
        </w:rPr>
        <w:t>u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4492829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117BE461" w14:textId="6999F838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8" w:name="_Toc34492830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>Korisnik kreira</w:t>
      </w:r>
      <w:r w:rsidR="00273F56">
        <w:rPr>
          <w:b/>
          <w:bCs/>
          <w:color w:val="auto"/>
          <w:sz w:val="32"/>
          <w:szCs w:val="32"/>
        </w:rPr>
        <w:t xml:space="preserve"> novu</w:t>
      </w:r>
      <w:r w:rsidRPr="00A430F3">
        <w:rPr>
          <w:b/>
          <w:bCs/>
          <w:color w:val="auto"/>
          <w:sz w:val="32"/>
          <w:szCs w:val="32"/>
        </w:rPr>
        <w:t xml:space="preserve"> </w:t>
      </w:r>
      <w:r w:rsidR="00273F56">
        <w:rPr>
          <w:b/>
          <w:bCs/>
          <w:color w:val="auto"/>
          <w:sz w:val="32"/>
          <w:szCs w:val="32"/>
        </w:rPr>
        <w:t>objavu slike</w:t>
      </w:r>
      <w:bookmarkEnd w:id="8"/>
    </w:p>
    <w:p w14:paraId="58F51DAD" w14:textId="28A85A4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a informacijama o svo</w:t>
      </w:r>
      <w:r w:rsidR="00B77D01">
        <w:rPr>
          <w:sz w:val="24"/>
          <w:szCs w:val="24"/>
        </w:rPr>
        <w:t>m</w:t>
      </w:r>
      <w:r w:rsidR="00273F56">
        <w:rPr>
          <w:sz w:val="24"/>
          <w:szCs w:val="24"/>
        </w:rPr>
        <w:t xml:space="preserve"> nalogu</w:t>
      </w:r>
    </w:p>
    <w:p w14:paraId="4E8057C7" w14:textId="2646613D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273F56" w:rsidRPr="00273F56">
        <w:rPr>
          <w:sz w:val="24"/>
          <w:szCs w:val="24"/>
        </w:rPr>
        <w:t>Objavi slik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kreiranje </w:t>
      </w:r>
      <w:r w:rsidR="00273F56" w:rsidRPr="00273F56">
        <w:rPr>
          <w:sz w:val="24"/>
          <w:szCs w:val="24"/>
        </w:rPr>
        <w:t>nov</w:t>
      </w:r>
      <w:r w:rsidR="00273F56">
        <w:rPr>
          <w:sz w:val="24"/>
          <w:szCs w:val="24"/>
        </w:rPr>
        <w:t>e</w:t>
      </w:r>
      <w:r w:rsidR="00273F56" w:rsidRPr="00273F56">
        <w:rPr>
          <w:sz w:val="24"/>
          <w:szCs w:val="24"/>
        </w:rPr>
        <w:t xml:space="preserve"> objav</w:t>
      </w:r>
      <w:r w:rsidR="00273F56">
        <w:rPr>
          <w:sz w:val="24"/>
          <w:szCs w:val="24"/>
        </w:rPr>
        <w:t>e</w:t>
      </w:r>
      <w:r w:rsidR="00273F56" w:rsidRPr="00273F56">
        <w:rPr>
          <w:sz w:val="24"/>
          <w:szCs w:val="24"/>
        </w:rPr>
        <w:t xml:space="preserve"> slike</w:t>
      </w:r>
    </w:p>
    <w:p w14:paraId="2CB456A5" w14:textId="2EE90A6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273F56">
        <w:rPr>
          <w:sz w:val="24"/>
          <w:szCs w:val="24"/>
        </w:rPr>
        <w:t>o</w:t>
      </w:r>
      <w:r w:rsidR="00273F56" w:rsidRPr="00273F56">
        <w:rPr>
          <w:sz w:val="24"/>
          <w:szCs w:val="24"/>
        </w:rPr>
        <w:t>bjavljivanje slike prvom kupcu</w:t>
      </w:r>
    </w:p>
    <w:p w14:paraId="1D6CBA41" w14:textId="702CD395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unosi potrebne informacije za kreiranje </w:t>
      </w:r>
      <w:r w:rsidR="00273F56">
        <w:rPr>
          <w:sz w:val="24"/>
          <w:szCs w:val="24"/>
        </w:rPr>
        <w:t>objave(dodaje sliku, naziv slike, opis, tagove, stil i cenu</w:t>
      </w:r>
      <w:r w:rsidRPr="00A430F3">
        <w:rPr>
          <w:sz w:val="24"/>
          <w:szCs w:val="24"/>
        </w:rPr>
        <w:t xml:space="preserve">) </w:t>
      </w:r>
    </w:p>
    <w:p w14:paraId="6F321FEF" w14:textId="75654997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="00273F56" w:rsidRPr="00273F56">
        <w:t xml:space="preserve"> </w:t>
      </w:r>
      <w:r w:rsidR="00273F56" w:rsidRPr="00273F56">
        <w:rPr>
          <w:sz w:val="24"/>
          <w:szCs w:val="24"/>
        </w:rPr>
        <w:t xml:space="preserve">Objavi sliku </w:t>
      </w:r>
      <w:r w:rsidRPr="00A430F3">
        <w:rPr>
          <w:sz w:val="24"/>
          <w:szCs w:val="24"/>
        </w:rPr>
        <w:t>”</w:t>
      </w:r>
    </w:p>
    <w:p w14:paraId="5A137F7B" w14:textId="77777777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273F56">
        <w:rPr>
          <w:sz w:val="24"/>
          <w:szCs w:val="24"/>
        </w:rPr>
        <w:t xml:space="preserve">objavio sliku 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9" w:name="_Toc34492831"/>
      <w:r w:rsidRPr="00834560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03F4444E" w14:textId="65DEAA47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0" w:name="_Toc34492832"/>
      <w:r>
        <w:rPr>
          <w:b/>
          <w:bCs/>
          <w:color w:val="auto"/>
          <w:sz w:val="28"/>
          <w:szCs w:val="28"/>
        </w:rPr>
        <w:t>2.2.1.</w:t>
      </w:r>
      <w:r w:rsidR="00B77D01">
        <w:rPr>
          <w:b/>
          <w:bCs/>
          <w:color w:val="auto"/>
          <w:sz w:val="28"/>
          <w:szCs w:val="28"/>
        </w:rPr>
        <w:t>3</w:t>
      </w:r>
      <w:r>
        <w:rPr>
          <w:b/>
          <w:bCs/>
          <w:color w:val="auto"/>
          <w:sz w:val="28"/>
          <w:szCs w:val="28"/>
        </w:rPr>
        <w:t>.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kreiranje </w:t>
      </w:r>
      <w:r w:rsidR="00B77D01" w:rsidRPr="00B77D01">
        <w:rPr>
          <w:b/>
          <w:bCs/>
          <w:color w:val="auto"/>
          <w:sz w:val="28"/>
          <w:szCs w:val="28"/>
        </w:rPr>
        <w:t>no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slike</w:t>
      </w:r>
      <w:bookmarkEnd w:id="10"/>
    </w:p>
    <w:p w14:paraId="0471E452" w14:textId="6FFC0A04" w:rsidR="007B69E3" w:rsidRPr="00C17551" w:rsidRDefault="00B77D01" w:rsidP="00C1755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>
        <w:rPr>
          <w:sz w:val="24"/>
          <w:szCs w:val="24"/>
        </w:rPr>
        <w:t>Moj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77BBE8D6" w14:textId="58E94FA7" w:rsidR="00FF0E07" w:rsidRPr="00890F24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  <w:lang w:val="en-US"/>
        </w:rPr>
      </w:pPr>
      <w:bookmarkStart w:id="11" w:name="_Toc34492833"/>
      <w:r w:rsidRPr="00FF0E07">
        <w:rPr>
          <w:b/>
          <w:bCs/>
          <w:color w:val="auto"/>
          <w:sz w:val="28"/>
          <w:szCs w:val="28"/>
        </w:rPr>
        <w:t>2.2.1.</w:t>
      </w:r>
      <w:r>
        <w:rPr>
          <w:b/>
          <w:bCs/>
          <w:color w:val="auto"/>
          <w:sz w:val="28"/>
          <w:szCs w:val="28"/>
        </w:rPr>
        <w:t>4</w:t>
      </w:r>
      <w:r w:rsidRPr="00FF0E07">
        <w:rPr>
          <w:b/>
          <w:bCs/>
          <w:color w:val="auto"/>
          <w:sz w:val="28"/>
          <w:szCs w:val="28"/>
        </w:rPr>
        <w:t>.</w:t>
      </w:r>
      <w:r w:rsidR="00890F24">
        <w:rPr>
          <w:b/>
          <w:bCs/>
          <w:color w:val="auto"/>
          <w:sz w:val="28"/>
          <w:szCs w:val="28"/>
        </w:rPr>
        <w:t>a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 w:rsidR="00890F24">
        <w:rPr>
          <w:b/>
          <w:bCs/>
          <w:color w:val="auto"/>
          <w:sz w:val="28"/>
          <w:szCs w:val="28"/>
        </w:rPr>
        <w:t>kreira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 w:rsidR="00890F24">
        <w:rPr>
          <w:b/>
          <w:bCs/>
          <w:color w:val="auto"/>
          <w:sz w:val="28"/>
          <w:szCs w:val="28"/>
        </w:rPr>
        <w:t>aukciju</w:t>
      </w:r>
      <w:bookmarkEnd w:id="11"/>
    </w:p>
    <w:p w14:paraId="47A40090" w14:textId="77777777" w:rsidR="00890F24" w:rsidRDefault="00FF0E07" w:rsidP="00890F24">
      <w:pPr>
        <w:pStyle w:val="ListParagraph"/>
        <w:ind w:left="1701"/>
        <w:jc w:val="both"/>
        <w:rPr>
          <w:sz w:val="24"/>
          <w:szCs w:val="24"/>
        </w:rPr>
      </w:pPr>
      <w:r w:rsidRPr="00FF0E07">
        <w:rPr>
          <w:sz w:val="28"/>
          <w:szCs w:val="28"/>
        </w:rPr>
        <w:t>1.</w:t>
      </w:r>
      <w:r w:rsidRPr="00FF0E07">
        <w:rPr>
          <w:b/>
          <w:bCs/>
          <w:sz w:val="28"/>
          <w:szCs w:val="28"/>
        </w:rPr>
        <w:tab/>
      </w:r>
      <w:r w:rsidRPr="00FF0E07">
        <w:rPr>
          <w:sz w:val="24"/>
          <w:szCs w:val="24"/>
        </w:rPr>
        <w:t xml:space="preserve">Korisnik je uneo </w:t>
      </w:r>
      <w:r w:rsidR="00890F24">
        <w:rPr>
          <w:sz w:val="24"/>
          <w:szCs w:val="24"/>
        </w:rPr>
        <w:t>,,Aukcija“ kao</w:t>
      </w:r>
      <w:r w:rsidRPr="00FF0E07">
        <w:rPr>
          <w:sz w:val="24"/>
          <w:szCs w:val="24"/>
        </w:rPr>
        <w:t xml:space="preserve"> </w:t>
      </w:r>
      <w:r w:rsidR="00890F24">
        <w:rPr>
          <w:sz w:val="24"/>
          <w:szCs w:val="24"/>
        </w:rPr>
        <w:t>na</w:t>
      </w:r>
      <w:r w:rsidR="00890F24">
        <w:rPr>
          <w:sz w:val="24"/>
          <w:szCs w:val="24"/>
          <w:lang w:val="en-US"/>
        </w:rPr>
        <w:t>č</w:t>
      </w:r>
      <w:r w:rsidR="00890F24">
        <w:rPr>
          <w:sz w:val="24"/>
          <w:szCs w:val="24"/>
        </w:rPr>
        <w:t xml:space="preserve">in prodaje </w:t>
      </w:r>
      <w:r w:rsidRPr="00FF0E07">
        <w:rPr>
          <w:sz w:val="24"/>
          <w:szCs w:val="24"/>
        </w:rPr>
        <w:t>slike</w:t>
      </w:r>
    </w:p>
    <w:p w14:paraId="3FA4CA58" w14:textId="77777777" w:rsidR="00890F24" w:rsidRDefault="00FF0E07" w:rsidP="00890F24">
      <w:pPr>
        <w:pStyle w:val="ListParagraph"/>
        <w:ind w:left="1701"/>
        <w:jc w:val="both"/>
        <w:rPr>
          <w:sz w:val="24"/>
          <w:szCs w:val="24"/>
        </w:rPr>
      </w:pPr>
      <w:r w:rsidRPr="00890F24">
        <w:rPr>
          <w:sz w:val="24"/>
          <w:szCs w:val="24"/>
        </w:rPr>
        <w:t>2.</w:t>
      </w:r>
      <w:r w:rsidRPr="00890F24">
        <w:rPr>
          <w:sz w:val="24"/>
          <w:szCs w:val="24"/>
        </w:rPr>
        <w:tab/>
      </w:r>
      <w:r w:rsidR="00890F24" w:rsidRPr="00890F24">
        <w:rPr>
          <w:sz w:val="24"/>
          <w:szCs w:val="24"/>
        </w:rPr>
        <w:t xml:space="preserve">Korisnik unosi potrebne informacije za kreiranje objave(dodaje sliku, naziv slike, opis, tagove, stil i cenu) </w:t>
      </w:r>
    </w:p>
    <w:p w14:paraId="1430D061" w14:textId="77777777" w:rsidR="00890F24" w:rsidRDefault="00890F24" w:rsidP="00890F24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Pr="00890F24">
        <w:rPr>
          <w:sz w:val="24"/>
          <w:szCs w:val="24"/>
        </w:rPr>
        <w:t>Korisnik potvrđuje unos klikom na dugme ,,</w:t>
      </w:r>
      <w:r w:rsidRPr="00273F56">
        <w:t xml:space="preserve"> </w:t>
      </w:r>
      <w:r w:rsidRPr="00890F24">
        <w:rPr>
          <w:sz w:val="24"/>
          <w:szCs w:val="24"/>
        </w:rPr>
        <w:t>Objavi sliku ”</w:t>
      </w:r>
    </w:p>
    <w:p w14:paraId="7137FA9B" w14:textId="4228238B" w:rsidR="00890F24" w:rsidRPr="00890F24" w:rsidRDefault="00890F24" w:rsidP="00890F24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z w:val="24"/>
          <w:szCs w:val="24"/>
        </w:rPr>
        <w:tab/>
      </w:r>
      <w:r w:rsidRPr="00890F24">
        <w:rPr>
          <w:sz w:val="24"/>
          <w:szCs w:val="24"/>
        </w:rPr>
        <w:t xml:space="preserve">Korisnik je uspešno objavio sliku </w:t>
      </w:r>
    </w:p>
    <w:p w14:paraId="0B95FE6E" w14:textId="0EA26CC2" w:rsidR="00890F24" w:rsidRDefault="00890F24" w:rsidP="00A93176">
      <w:pPr>
        <w:pStyle w:val="ListParagraph"/>
        <w:numPr>
          <w:ilvl w:val="0"/>
          <w:numId w:val="8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Pr="00890F24">
        <w:rPr>
          <w:sz w:val="24"/>
          <w:szCs w:val="24"/>
        </w:rPr>
        <w:t>Korisnik je preusmeren na svoj profil</w:t>
      </w:r>
    </w:p>
    <w:p w14:paraId="5AC0BB65" w14:textId="28D9BDC8" w:rsidR="00123BB5" w:rsidRPr="00123BB5" w:rsidRDefault="00890F24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2" w:name="_Toc34492834"/>
      <w:r w:rsidRPr="00FF0E07">
        <w:rPr>
          <w:b/>
          <w:bCs/>
          <w:color w:val="auto"/>
          <w:sz w:val="28"/>
          <w:szCs w:val="28"/>
        </w:rPr>
        <w:t>2.2.1.</w:t>
      </w:r>
      <w:r>
        <w:rPr>
          <w:b/>
          <w:bCs/>
          <w:color w:val="auto"/>
          <w:sz w:val="28"/>
          <w:szCs w:val="28"/>
        </w:rPr>
        <w:t>4</w:t>
      </w:r>
      <w:r w:rsidRPr="00FF0E07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</w:t>
      </w:r>
      <w:r w:rsidR="00123BB5">
        <w:rPr>
          <w:b/>
          <w:bCs/>
          <w:color w:val="auto"/>
          <w:sz w:val="28"/>
          <w:szCs w:val="28"/>
        </w:rPr>
        <w:t>.a</w:t>
      </w:r>
      <w:r w:rsidRPr="00FF0E07">
        <w:rPr>
          <w:b/>
          <w:bCs/>
          <w:color w:val="auto"/>
          <w:sz w:val="28"/>
          <w:szCs w:val="28"/>
        </w:rPr>
        <w:tab/>
      </w:r>
      <w:r w:rsidR="00123BB5" w:rsidRPr="00123BB5">
        <w:rPr>
          <w:b/>
          <w:bCs/>
          <w:color w:val="auto"/>
          <w:sz w:val="28"/>
          <w:szCs w:val="28"/>
        </w:rPr>
        <w:t>Korisnik je uneo nevalidnu putanju do fajla</w:t>
      </w:r>
      <w:bookmarkEnd w:id="12"/>
    </w:p>
    <w:p w14:paraId="2EE201A3" w14:textId="280DCE98" w:rsidR="00123BB5" w:rsidRPr="00123BB5" w:rsidRDefault="00A959BA" w:rsidP="00A959BA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123BB5" w:rsidRPr="00123BB5">
        <w:rPr>
          <w:sz w:val="24"/>
          <w:szCs w:val="24"/>
        </w:rPr>
        <w:t>Korisnik je uneo pogrešnu putanju do slike ili je ostavio praznu</w:t>
      </w:r>
    </w:p>
    <w:p w14:paraId="7299587E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123BB5" w:rsidRPr="00123BB5">
        <w:rPr>
          <w:sz w:val="24"/>
          <w:szCs w:val="24"/>
        </w:rPr>
        <w:t xml:space="preserve">Prikazuje se prethodna stranica za unos informacija, s tim što je sad potrebno uneti samo novu putanju do fajla jer su ostala polja popunjena zbog tačke </w:t>
      </w:r>
      <w:r w:rsidRPr="00A959BA">
        <w:rPr>
          <w:sz w:val="24"/>
          <w:szCs w:val="24"/>
        </w:rPr>
        <w:t>2.2.1.4.a.2</w:t>
      </w:r>
    </w:p>
    <w:p w14:paraId="7FE4D434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796D28BD" w14:textId="77777777" w:rsidR="00964438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5D74463E" w14:textId="77777777" w:rsidR="00F71346" w:rsidRDefault="00F71346" w:rsidP="009E13F5">
      <w:pPr>
        <w:ind w:left="1560" w:hanging="284"/>
        <w:jc w:val="both"/>
        <w:rPr>
          <w:sz w:val="24"/>
          <w:szCs w:val="24"/>
        </w:rPr>
      </w:pPr>
    </w:p>
    <w:p w14:paraId="0EA18113" w14:textId="1F01974E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4492835"/>
      <w:r w:rsidRPr="00123BB5">
        <w:rPr>
          <w:b/>
          <w:bCs/>
          <w:color w:val="auto"/>
          <w:sz w:val="28"/>
          <w:szCs w:val="28"/>
        </w:rPr>
        <w:t>2.2.1.</w:t>
      </w:r>
      <w:r>
        <w:rPr>
          <w:b/>
          <w:bCs/>
          <w:color w:val="auto"/>
          <w:sz w:val="28"/>
          <w:szCs w:val="28"/>
        </w:rPr>
        <w:t>4</w:t>
      </w:r>
      <w:r w:rsidRPr="00123BB5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.b</w:t>
      </w:r>
      <w:r w:rsidRPr="00123BB5">
        <w:rPr>
          <w:b/>
          <w:bCs/>
          <w:color w:val="auto"/>
          <w:sz w:val="28"/>
          <w:szCs w:val="28"/>
        </w:rPr>
        <w:tab/>
        <w:t>Korisnik je ostavio naziv slike prazan</w:t>
      </w:r>
      <w:bookmarkEnd w:id="13"/>
    </w:p>
    <w:p w14:paraId="096018C5" w14:textId="77777777" w:rsid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1.</w:t>
      </w:r>
      <w:r w:rsidRPr="00123BB5">
        <w:rPr>
          <w:sz w:val="24"/>
          <w:szCs w:val="24"/>
        </w:rPr>
        <w:tab/>
        <w:t>Korisnik nije uneo naziv slike</w:t>
      </w:r>
    </w:p>
    <w:p w14:paraId="20FB76B3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23BB5">
        <w:rPr>
          <w:sz w:val="24"/>
          <w:szCs w:val="24"/>
        </w:rPr>
        <w:t>Prikazuje se prethodna stranica za unos informacija, s tim što je sad potrebno uneti samo naziv silke jer su ostala polja popunjena zbog tačke 2.2.1.4</w:t>
      </w:r>
      <w:r>
        <w:rPr>
          <w:sz w:val="24"/>
          <w:szCs w:val="24"/>
        </w:rPr>
        <w:t>.a.2</w:t>
      </w:r>
    </w:p>
    <w:p w14:paraId="6A0569F8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lastRenderedPageBreak/>
        <w:t>3.</w:t>
      </w:r>
      <w:r w:rsidRPr="009E13F5">
        <w:rPr>
          <w:sz w:val="24"/>
          <w:szCs w:val="24"/>
        </w:rPr>
        <w:tab/>
        <w:t>Ispisuje se odgovarajuća poruka</w:t>
      </w:r>
    </w:p>
    <w:p w14:paraId="57858F75" w14:textId="6CBF5118" w:rsidR="009E13F5" w:rsidRPr="00123BB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7537BBE0" w14:textId="3A8832C2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4492836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c</w:t>
      </w:r>
      <w:r w:rsidRPr="00123BB5">
        <w:rPr>
          <w:b/>
          <w:bCs/>
          <w:color w:val="auto"/>
          <w:sz w:val="28"/>
          <w:szCs w:val="28"/>
        </w:rPr>
        <w:tab/>
        <w:t>Korisnik je ostavio opis slike prazan</w:t>
      </w:r>
      <w:bookmarkEnd w:id="14"/>
    </w:p>
    <w:p w14:paraId="6C1BE935" w14:textId="3444D774" w:rsidR="00123BB5" w:rsidRP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 xml:space="preserve">1. Korisnik nije une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like</w:t>
      </w:r>
    </w:p>
    <w:p w14:paraId="46EEDA2A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2.</w:t>
      </w:r>
      <w:r w:rsidRPr="00123BB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ilke jer su ostala polja popunjena zbog tačke 2.2.1.</w:t>
      </w:r>
      <w:r w:rsidRPr="00A959BA">
        <w:rPr>
          <w:sz w:val="24"/>
          <w:szCs w:val="24"/>
        </w:rPr>
        <w:t xml:space="preserve"> </w:t>
      </w:r>
      <w:r w:rsidRPr="00123BB5">
        <w:rPr>
          <w:sz w:val="24"/>
          <w:szCs w:val="24"/>
        </w:rPr>
        <w:t>4.a.2</w:t>
      </w:r>
    </w:p>
    <w:p w14:paraId="54345440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8C75758" w14:textId="7690F0AA" w:rsidR="009E13F5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19C147EA" w14:textId="0B9C5DCE" w:rsid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5" w:name="_Toc34492837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d</w:t>
      </w:r>
      <w:r>
        <w:rPr>
          <w:b/>
          <w:bCs/>
          <w:color w:val="auto"/>
          <w:sz w:val="28"/>
          <w:szCs w:val="28"/>
        </w:rPr>
        <w:tab/>
      </w:r>
      <w:r w:rsidRPr="00123BB5">
        <w:rPr>
          <w:b/>
          <w:bCs/>
          <w:color w:val="auto"/>
          <w:sz w:val="28"/>
          <w:szCs w:val="28"/>
        </w:rPr>
        <w:t>Korisnik nije izabrao stil</w:t>
      </w:r>
      <w:bookmarkEnd w:id="15"/>
    </w:p>
    <w:p w14:paraId="6CC4E6C1" w14:textId="3EA870AB" w:rsidR="00123BB5" w:rsidRP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1.</w:t>
      </w:r>
      <w:r w:rsidR="00A959BA">
        <w:rPr>
          <w:sz w:val="24"/>
          <w:szCs w:val="24"/>
        </w:rPr>
        <w:tab/>
      </w:r>
      <w:r w:rsidRPr="00123BB5">
        <w:rPr>
          <w:sz w:val="24"/>
          <w:szCs w:val="24"/>
        </w:rPr>
        <w:t xml:space="preserve">Korisnik nije uneo </w:t>
      </w:r>
      <w:r w:rsidR="00A959BA" w:rsidRPr="00A959BA">
        <w:rPr>
          <w:sz w:val="24"/>
          <w:szCs w:val="24"/>
        </w:rPr>
        <w:t xml:space="preserve">stil </w:t>
      </w:r>
      <w:r w:rsidRPr="00123BB5">
        <w:rPr>
          <w:sz w:val="24"/>
          <w:szCs w:val="24"/>
        </w:rPr>
        <w:t>slike</w:t>
      </w:r>
    </w:p>
    <w:p w14:paraId="193C233D" w14:textId="77777777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2.</w:t>
      </w:r>
      <w:r w:rsidRPr="00123BB5">
        <w:rPr>
          <w:sz w:val="24"/>
          <w:szCs w:val="24"/>
        </w:rPr>
        <w:tab/>
        <w:t xml:space="preserve">Prikazuje se prethodna stranica za unos informacija, s tim što je sad potrebno uneti samo </w:t>
      </w:r>
      <w:r w:rsidR="00A959BA" w:rsidRPr="00A959BA">
        <w:rPr>
          <w:sz w:val="24"/>
          <w:szCs w:val="24"/>
        </w:rPr>
        <w:t xml:space="preserve">stil </w:t>
      </w:r>
      <w:r w:rsidRPr="00123BB5">
        <w:rPr>
          <w:sz w:val="24"/>
          <w:szCs w:val="24"/>
        </w:rPr>
        <w:t>silke jer su ostala polja popunjena zbog tačke 2.2.1.</w:t>
      </w:r>
      <w:r w:rsidRPr="00A959BA">
        <w:rPr>
          <w:sz w:val="24"/>
          <w:szCs w:val="24"/>
        </w:rPr>
        <w:t xml:space="preserve"> </w:t>
      </w:r>
      <w:r w:rsidRPr="00123BB5">
        <w:rPr>
          <w:sz w:val="24"/>
          <w:szCs w:val="24"/>
        </w:rPr>
        <w:t>4.a.2</w:t>
      </w:r>
    </w:p>
    <w:p w14:paraId="3320A9C3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288E3245" w14:textId="071D6613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27DACACC" w14:textId="77777777" w:rsidR="00A959BA" w:rsidRPr="00A959BA" w:rsidRDefault="00123BB5" w:rsidP="00A959BA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6" w:name="_Toc34492838"/>
      <w:r w:rsidRPr="00123BB5">
        <w:rPr>
          <w:b/>
          <w:bCs/>
          <w:color w:val="auto"/>
          <w:sz w:val="28"/>
          <w:szCs w:val="28"/>
        </w:rPr>
        <w:t>2.2.1.4.a.2.</w:t>
      </w:r>
      <w:r>
        <w:rPr>
          <w:b/>
          <w:bCs/>
          <w:color w:val="auto"/>
          <w:sz w:val="28"/>
          <w:szCs w:val="28"/>
        </w:rPr>
        <w:t>e</w:t>
      </w:r>
      <w:r w:rsidRPr="00123BB5">
        <w:rPr>
          <w:b/>
          <w:bCs/>
          <w:color w:val="auto"/>
          <w:sz w:val="28"/>
          <w:szCs w:val="28"/>
        </w:rPr>
        <w:tab/>
        <w:t>Korisnik je ostavio tagove prazane</w:t>
      </w:r>
      <w:bookmarkEnd w:id="16"/>
    </w:p>
    <w:p w14:paraId="0FA2BDD8" w14:textId="6378E6DC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 uneo tagove slike</w:t>
      </w:r>
    </w:p>
    <w:p w14:paraId="4036FCF1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tagove silke jer su ostala polja popunjena zbog tačke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18929154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3D2A26E" w14:textId="49DE0CF2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2EBCFBA3" w14:textId="5FB36809" w:rsidR="00A959BA" w:rsidRDefault="00123BB5" w:rsidP="00A959BA">
      <w:pPr>
        <w:pStyle w:val="Heading2"/>
        <w:numPr>
          <w:ilvl w:val="0"/>
          <w:numId w:val="0"/>
        </w:numPr>
        <w:ind w:left="576" w:firstLine="144"/>
        <w:rPr>
          <w:b/>
          <w:bCs/>
          <w:color w:val="auto"/>
          <w:sz w:val="28"/>
          <w:szCs w:val="28"/>
        </w:rPr>
      </w:pPr>
      <w:bookmarkStart w:id="17" w:name="_Toc34492839"/>
      <w:r w:rsidRPr="00123BB5">
        <w:rPr>
          <w:b/>
          <w:bCs/>
          <w:color w:val="auto"/>
          <w:sz w:val="28"/>
          <w:szCs w:val="28"/>
        </w:rPr>
        <w:t>2.2.1</w:t>
      </w:r>
      <w:r w:rsidR="00A959BA">
        <w:rPr>
          <w:b/>
          <w:bCs/>
          <w:color w:val="auto"/>
          <w:sz w:val="28"/>
          <w:szCs w:val="28"/>
        </w:rPr>
        <w:t>.4</w:t>
      </w:r>
      <w:r w:rsidR="00A959BA" w:rsidRPr="00A959BA">
        <w:t xml:space="preserve"> </w:t>
      </w:r>
      <w:r w:rsidR="00A959BA" w:rsidRPr="00A959BA">
        <w:rPr>
          <w:b/>
          <w:bCs/>
          <w:color w:val="auto"/>
          <w:sz w:val="28"/>
          <w:szCs w:val="28"/>
        </w:rPr>
        <w:t>a.2.</w:t>
      </w:r>
      <w:r w:rsidR="00A959BA">
        <w:rPr>
          <w:b/>
          <w:bCs/>
          <w:color w:val="auto"/>
          <w:sz w:val="28"/>
          <w:szCs w:val="28"/>
        </w:rPr>
        <w:t>f</w:t>
      </w:r>
      <w:r w:rsidRPr="00123BB5">
        <w:rPr>
          <w:b/>
          <w:bCs/>
          <w:color w:val="auto"/>
          <w:sz w:val="28"/>
          <w:szCs w:val="28"/>
        </w:rPr>
        <w:tab/>
        <w:t>Korisnik je ostavio</w:t>
      </w:r>
      <w:r w:rsidR="00A959BA">
        <w:rPr>
          <w:b/>
          <w:bCs/>
          <w:color w:val="auto"/>
          <w:sz w:val="28"/>
          <w:szCs w:val="28"/>
        </w:rPr>
        <w:t xml:space="preserve"> početnu</w:t>
      </w:r>
      <w:r w:rsidRPr="00123BB5">
        <w:rPr>
          <w:b/>
          <w:bCs/>
          <w:color w:val="auto"/>
          <w:sz w:val="28"/>
          <w:szCs w:val="28"/>
        </w:rPr>
        <w:t xml:space="preserve"> cenu slike praznu</w:t>
      </w:r>
      <w:bookmarkEnd w:id="17"/>
    </w:p>
    <w:p w14:paraId="79EB9B5B" w14:textId="49FDCCBB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>une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like</w:t>
      </w:r>
    </w:p>
    <w:p w14:paraId="5673B530" w14:textId="77777777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ilke jer su ostala polja popunjena zbog tačke 2.2.1.4.a.2</w:t>
      </w:r>
    </w:p>
    <w:p w14:paraId="2FFAD2B9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6A182D84" w14:textId="77777777" w:rsidR="00964438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 4.a.2</w:t>
      </w:r>
    </w:p>
    <w:p w14:paraId="3B9FB94E" w14:textId="77777777" w:rsidR="00C17551" w:rsidRDefault="00C17551" w:rsidP="00A17EF2">
      <w:pPr>
        <w:jc w:val="both"/>
        <w:rPr>
          <w:sz w:val="24"/>
          <w:szCs w:val="24"/>
        </w:rPr>
      </w:pPr>
    </w:p>
    <w:p w14:paraId="49755C17" w14:textId="0955E64A" w:rsidR="00A959BA" w:rsidRPr="00A959BA" w:rsidRDefault="00A959BA" w:rsidP="00A959BA">
      <w:pPr>
        <w:keepNext/>
        <w:keepLines/>
        <w:spacing w:before="40" w:after="0"/>
        <w:ind w:left="576" w:firstLine="144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18" w:name="_Toc34492840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2.2.1.4</w:t>
      </w:r>
      <w:r w:rsidRPr="00A959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a.2.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>g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ab/>
        <w:t xml:space="preserve">Korisnik je ostavio </w:t>
      </w:r>
      <w:bookmarkStart w:id="19" w:name="_Hlk34492445"/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 xml:space="preserve">vrstu aukcije </w:t>
      </w:r>
      <w:bookmarkEnd w:id="19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praznu</w:t>
      </w:r>
      <w:bookmarkEnd w:id="18"/>
    </w:p>
    <w:p w14:paraId="365AAE9B" w14:textId="4B8F2AE5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 xml:space="preserve">uneo </w:t>
      </w:r>
      <w:r w:rsidR="009E13F5" w:rsidRPr="009E13F5">
        <w:rPr>
          <w:sz w:val="24"/>
          <w:szCs w:val="24"/>
        </w:rPr>
        <w:t>vrstu aukcije</w:t>
      </w:r>
      <w:r w:rsidRPr="00A959BA">
        <w:rPr>
          <w:sz w:val="24"/>
          <w:szCs w:val="24"/>
        </w:rPr>
        <w:t xml:space="preserve"> slike</w:t>
      </w:r>
    </w:p>
    <w:p w14:paraId="536AECA7" w14:textId="77777777" w:rsid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 xml:space="preserve">Prikazuje se prethodna stranica za unos informacija, s tim što je sad potrebno uneti samo </w:t>
      </w:r>
      <w:r w:rsidR="009E13F5" w:rsidRPr="009E13F5">
        <w:rPr>
          <w:sz w:val="24"/>
          <w:szCs w:val="24"/>
        </w:rPr>
        <w:t xml:space="preserve">vrstu aukcije </w:t>
      </w:r>
      <w:r w:rsidRPr="00A959BA">
        <w:rPr>
          <w:sz w:val="24"/>
          <w:szCs w:val="24"/>
        </w:rPr>
        <w:t>silke jer su ostala polja popunjena zbog tačke 2.2.1.4.a.2</w:t>
      </w:r>
    </w:p>
    <w:p w14:paraId="4805A965" w14:textId="77777777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3.</w:t>
      </w:r>
      <w:r>
        <w:rPr>
          <w:sz w:val="24"/>
          <w:szCs w:val="24"/>
        </w:rPr>
        <w:tab/>
        <w:t>Ispisuje se odgovarajuća poruka</w:t>
      </w:r>
    </w:p>
    <w:p w14:paraId="1C4062A8" w14:textId="77777777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4</w:t>
      </w:r>
      <w:r w:rsidRPr="00A959BA">
        <w:rPr>
          <w:sz w:val="24"/>
          <w:szCs w:val="24"/>
        </w:rPr>
        <w:t>.</w:t>
      </w:r>
      <w:r w:rsidRPr="00A959BA">
        <w:rPr>
          <w:sz w:val="24"/>
          <w:szCs w:val="24"/>
        </w:rPr>
        <w:tab/>
        <w:t>Scenario se vraća na tačku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2DCD21DF" w14:textId="5C1C00EC" w:rsidR="00C10198" w:rsidRPr="00C10198" w:rsidRDefault="009E13F5" w:rsidP="00C10198">
      <w:pPr>
        <w:keepNext/>
        <w:keepLines/>
        <w:spacing w:before="40" w:after="0"/>
        <w:ind w:left="576" w:firstLine="144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bookmarkStart w:id="20" w:name="_Toc34492841"/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2.2.1.4</w:t>
      </w:r>
      <w:r w:rsidRPr="00A959BA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 xml:space="preserve"> </w:t>
      </w:r>
      <w:r w:rsidRPr="00A959BA">
        <w:rPr>
          <w:rFonts w:asciiTheme="majorHAnsi" w:eastAsiaTheme="majorEastAsia" w:hAnsiTheme="majorHAnsi" w:cstheme="majorBidi"/>
          <w:b/>
          <w:bCs/>
          <w:sz w:val="28"/>
          <w:szCs w:val="28"/>
        </w:rPr>
        <w:t>a.2.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</w:rPr>
        <w:t>h</w:t>
      </w:r>
      <w:bookmarkEnd w:id="20"/>
      <w:r w:rsidR="00C10198" w:rsidRPr="00C10198">
        <w:t xml:space="preserve"> </w:t>
      </w:r>
      <w:r w:rsidR="00C10198" w:rsidRPr="00C10198">
        <w:rPr>
          <w:rFonts w:asciiTheme="majorHAnsi" w:eastAsiaTheme="majorEastAsia" w:hAnsiTheme="majorHAnsi" w:cstheme="majorBidi"/>
          <w:b/>
          <w:bCs/>
          <w:sz w:val="28"/>
          <w:szCs w:val="28"/>
        </w:rPr>
        <w:t>Korisnik je ostavio dužinu trajanja aukcije praznu ili je uneo u neodgovarajućem formatu</w:t>
      </w:r>
    </w:p>
    <w:p w14:paraId="08231615" w14:textId="77777777" w:rsidR="00C10198" w:rsidRPr="00C10198" w:rsidRDefault="00C10198" w:rsidP="00C10198">
      <w:pPr>
        <w:ind w:left="1560" w:hanging="284"/>
        <w:jc w:val="both"/>
        <w:rPr>
          <w:sz w:val="24"/>
          <w:szCs w:val="24"/>
        </w:rPr>
      </w:pPr>
      <w:r w:rsidRPr="00C10198">
        <w:rPr>
          <w:sz w:val="24"/>
          <w:szCs w:val="24"/>
        </w:rPr>
        <w:t>1.</w:t>
      </w:r>
      <w:r w:rsidRPr="00C10198">
        <w:rPr>
          <w:sz w:val="24"/>
          <w:szCs w:val="24"/>
        </w:rPr>
        <w:tab/>
        <w:t>Korisnik nije uneo dužinu trajanja aukcije slike ili je uneo dužinu trajanja aukcije slike koja sadrži karaktere koji nisu brojevi</w:t>
      </w:r>
      <w:bookmarkStart w:id="21" w:name="_GoBack"/>
      <w:bookmarkEnd w:id="21"/>
    </w:p>
    <w:p w14:paraId="3C920126" w14:textId="0E73B63E" w:rsidR="009E13F5" w:rsidRDefault="009E13F5" w:rsidP="00C10198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 xml:space="preserve">Prikazuje se prethodna stranica za unos informacija, s tim što je sad potrebno uneti sam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ilke jer su ostala polja popunjena zbog tačke 2.2.1.4.a.2</w:t>
      </w:r>
    </w:p>
    <w:p w14:paraId="4F058200" w14:textId="0DACD789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Ispisuje se odgovarajuća poruka</w:t>
      </w:r>
    </w:p>
    <w:p w14:paraId="4842E413" w14:textId="23DF11A2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4</w:t>
      </w:r>
      <w:r w:rsidRPr="00A959BA">
        <w:rPr>
          <w:sz w:val="24"/>
          <w:szCs w:val="24"/>
        </w:rPr>
        <w:t>.</w:t>
      </w:r>
      <w:r w:rsidRPr="00A959BA">
        <w:rPr>
          <w:sz w:val="24"/>
          <w:szCs w:val="24"/>
        </w:rPr>
        <w:tab/>
        <w:t>Scenario se vraća na tačku 2.2.1.</w:t>
      </w:r>
      <w:r w:rsidRPr="00A959BA">
        <w:t xml:space="preserve"> </w:t>
      </w:r>
      <w:r w:rsidRPr="00A959BA">
        <w:rPr>
          <w:sz w:val="24"/>
          <w:szCs w:val="24"/>
        </w:rPr>
        <w:t>4.a.2</w:t>
      </w:r>
    </w:p>
    <w:p w14:paraId="7DD2AF13" w14:textId="62E96462" w:rsidR="00437555" w:rsidRPr="00890F24" w:rsidRDefault="001A3974" w:rsidP="00A959BA">
      <w:pPr>
        <w:pStyle w:val="Heading2"/>
        <w:numPr>
          <w:ilvl w:val="0"/>
          <w:numId w:val="0"/>
        </w:numPr>
        <w:ind w:left="720"/>
        <w:rPr>
          <w:b/>
          <w:bCs/>
          <w:sz w:val="28"/>
          <w:szCs w:val="28"/>
        </w:rPr>
      </w:pPr>
      <w:bookmarkStart w:id="22" w:name="_Toc34492842"/>
      <w:r w:rsidRPr="009E13F5">
        <w:rPr>
          <w:b/>
          <w:bCs/>
          <w:color w:val="auto"/>
          <w:sz w:val="28"/>
          <w:szCs w:val="28"/>
        </w:rPr>
        <w:t>2.2.1.6.a</w:t>
      </w:r>
      <w:r w:rsidRPr="009E13F5">
        <w:rPr>
          <w:b/>
          <w:bCs/>
          <w:color w:val="auto"/>
          <w:sz w:val="28"/>
          <w:szCs w:val="28"/>
        </w:rPr>
        <w:tab/>
      </w:r>
      <w:r w:rsidR="00437555" w:rsidRPr="009E13F5">
        <w:rPr>
          <w:b/>
          <w:bCs/>
          <w:color w:val="auto"/>
          <w:sz w:val="28"/>
          <w:szCs w:val="28"/>
        </w:rPr>
        <w:t>Korisnik je uneo nevalidnu putanju do fajla</w:t>
      </w:r>
      <w:bookmarkEnd w:id="22"/>
    </w:p>
    <w:p w14:paraId="16935BA0" w14:textId="573C76CD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>Korisnik je uneo pogrešnu putanju do slike</w:t>
      </w:r>
      <w:r>
        <w:rPr>
          <w:sz w:val="24"/>
          <w:szCs w:val="24"/>
        </w:rPr>
        <w:t xml:space="preserve"> ili je ostavio praznu</w:t>
      </w:r>
    </w:p>
    <w:p w14:paraId="434EF49E" w14:textId="2AF2B7E2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 xml:space="preserve">Prikazuje se prethodna stranica za unos informacija, s tim što je sad potrebno uneti samo </w:t>
      </w:r>
      <w:r>
        <w:rPr>
          <w:sz w:val="24"/>
          <w:szCs w:val="24"/>
        </w:rPr>
        <w:t>novu putanju do fajla</w:t>
      </w:r>
      <w:r w:rsidRPr="00437555">
        <w:rPr>
          <w:sz w:val="24"/>
          <w:szCs w:val="24"/>
        </w:rPr>
        <w:t xml:space="preserve"> jer su ostala polja popunjena zbog </w:t>
      </w:r>
      <w:proofErr w:type="spellStart"/>
      <w:r w:rsidRPr="00437555">
        <w:rPr>
          <w:sz w:val="24"/>
          <w:szCs w:val="24"/>
          <w:lang w:val="en-US"/>
        </w:rPr>
        <w:t>tačke</w:t>
      </w:r>
      <w:proofErr w:type="spellEnd"/>
      <w:r w:rsidRPr="00437555">
        <w:rPr>
          <w:sz w:val="24"/>
          <w:szCs w:val="24"/>
          <w:lang w:val="en-US"/>
        </w:rPr>
        <w:t xml:space="preserve"> </w:t>
      </w:r>
      <w:r w:rsidRPr="00437555">
        <w:rPr>
          <w:sz w:val="24"/>
          <w:szCs w:val="24"/>
        </w:rPr>
        <w:t>2.2.1.4</w:t>
      </w:r>
    </w:p>
    <w:p w14:paraId="51093CFF" w14:textId="77777777" w:rsidR="00437555" w:rsidRPr="00437555" w:rsidRDefault="00437555" w:rsidP="00A93176">
      <w:pPr>
        <w:pStyle w:val="ListParagraph"/>
        <w:numPr>
          <w:ilvl w:val="0"/>
          <w:numId w:val="7"/>
        </w:numPr>
        <w:jc w:val="both"/>
        <w:rPr>
          <w:sz w:val="24"/>
          <w:szCs w:val="24"/>
        </w:rPr>
      </w:pPr>
      <w:r w:rsidRPr="00437555">
        <w:rPr>
          <w:sz w:val="24"/>
          <w:szCs w:val="24"/>
        </w:rPr>
        <w:t>Scenario se vraća na tačku 2.2.1.4</w:t>
      </w:r>
    </w:p>
    <w:p w14:paraId="714F6F04" w14:textId="7CE0DC12" w:rsidR="00A430F3" w:rsidRPr="00834560" w:rsidRDefault="001A3974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3" w:name="_Toc34492843"/>
      <w:r>
        <w:rPr>
          <w:b/>
          <w:bCs/>
          <w:color w:val="auto"/>
          <w:sz w:val="28"/>
          <w:szCs w:val="28"/>
        </w:rPr>
        <w:t>2.2.1.6.b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</w:t>
      </w:r>
      <w:r w:rsidR="00437555">
        <w:rPr>
          <w:b/>
          <w:bCs/>
          <w:color w:val="auto"/>
          <w:sz w:val="28"/>
          <w:szCs w:val="28"/>
        </w:rPr>
        <w:t>ostavio naziv slike prazan</w:t>
      </w:r>
      <w:bookmarkEnd w:id="23"/>
    </w:p>
    <w:p w14:paraId="101A5ADF" w14:textId="77777777" w:rsidR="00437555" w:rsidRDefault="001A3974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 xml:space="preserve">Korisnik </w:t>
      </w:r>
      <w:r w:rsidR="00437555">
        <w:rPr>
          <w:sz w:val="24"/>
          <w:szCs w:val="24"/>
        </w:rPr>
        <w:t>nije</w:t>
      </w:r>
      <w:r w:rsidR="00A430F3" w:rsidRPr="001A3974">
        <w:rPr>
          <w:sz w:val="24"/>
          <w:szCs w:val="24"/>
        </w:rPr>
        <w:t xml:space="preserve"> uneo </w:t>
      </w:r>
      <w:r w:rsidR="00437555">
        <w:rPr>
          <w:sz w:val="24"/>
          <w:szCs w:val="24"/>
        </w:rPr>
        <w:t>naziv slike</w:t>
      </w:r>
    </w:p>
    <w:p w14:paraId="7F1A3842" w14:textId="477E2577" w:rsid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 xml:space="preserve">Prikazuje se prethodna stranica za unos informacija, s tim što je sad potrebno uneti samo </w:t>
      </w:r>
      <w:r>
        <w:rPr>
          <w:sz w:val="24"/>
          <w:szCs w:val="24"/>
        </w:rPr>
        <w:t>naziv silke</w:t>
      </w:r>
      <w:r w:rsidR="00A430F3" w:rsidRPr="00437555">
        <w:rPr>
          <w:sz w:val="24"/>
          <w:szCs w:val="24"/>
        </w:rPr>
        <w:t xml:space="preserve"> jer su ostala polja popunjena</w:t>
      </w:r>
      <w:r w:rsidR="001A3974" w:rsidRPr="00437555">
        <w:rPr>
          <w:sz w:val="24"/>
          <w:szCs w:val="24"/>
        </w:rPr>
        <w:t xml:space="preserve"> zbog </w:t>
      </w:r>
      <w:proofErr w:type="spellStart"/>
      <w:r w:rsidR="001A3974" w:rsidRPr="00437555">
        <w:rPr>
          <w:sz w:val="24"/>
          <w:szCs w:val="24"/>
          <w:lang w:val="en-US"/>
        </w:rPr>
        <w:t>tačke</w:t>
      </w:r>
      <w:proofErr w:type="spellEnd"/>
      <w:r w:rsidR="001A3974" w:rsidRPr="00437555">
        <w:rPr>
          <w:sz w:val="24"/>
          <w:szCs w:val="24"/>
          <w:lang w:val="en-US"/>
        </w:rPr>
        <w:t xml:space="preserve"> </w:t>
      </w:r>
      <w:r w:rsidR="00A430F3" w:rsidRPr="00437555">
        <w:rPr>
          <w:sz w:val="24"/>
          <w:szCs w:val="24"/>
        </w:rPr>
        <w:t>2.2.1.4</w:t>
      </w:r>
    </w:p>
    <w:p w14:paraId="1A053529" w14:textId="63FDC804" w:rsidR="00A430F3" w:rsidRP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>Scenario se vraća na tačku 2.2.1.</w:t>
      </w:r>
      <w:r>
        <w:rPr>
          <w:sz w:val="24"/>
          <w:szCs w:val="24"/>
        </w:rPr>
        <w:t>4</w:t>
      </w:r>
    </w:p>
    <w:p w14:paraId="219C3993" w14:textId="61ED2BA3" w:rsidR="00437555" w:rsidRPr="00437555" w:rsidRDefault="00A430F3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4" w:name="_Toc34492844"/>
      <w:r w:rsidRPr="001A3974">
        <w:rPr>
          <w:b/>
          <w:bCs/>
          <w:color w:val="auto"/>
          <w:sz w:val="28"/>
          <w:szCs w:val="28"/>
        </w:rPr>
        <w:t>2.2.1.6.</w:t>
      </w:r>
      <w:r w:rsidR="001A3974">
        <w:rPr>
          <w:b/>
          <w:bCs/>
          <w:color w:val="auto"/>
          <w:sz w:val="28"/>
          <w:szCs w:val="28"/>
        </w:rPr>
        <w:t>c</w:t>
      </w:r>
      <w:r w:rsidR="001A3974">
        <w:rPr>
          <w:b/>
          <w:bCs/>
          <w:color w:val="auto"/>
          <w:sz w:val="28"/>
          <w:szCs w:val="28"/>
        </w:rPr>
        <w:tab/>
      </w:r>
      <w:r w:rsidR="00437555" w:rsidRPr="00437555">
        <w:rPr>
          <w:b/>
          <w:bCs/>
          <w:color w:val="auto"/>
          <w:sz w:val="28"/>
          <w:szCs w:val="28"/>
        </w:rPr>
        <w:t xml:space="preserve">Korisnik je ostavio </w:t>
      </w:r>
      <w:r w:rsidR="00437555">
        <w:rPr>
          <w:b/>
          <w:bCs/>
          <w:color w:val="auto"/>
          <w:sz w:val="28"/>
          <w:szCs w:val="28"/>
        </w:rPr>
        <w:t>opis</w:t>
      </w:r>
      <w:r w:rsidR="00437555" w:rsidRPr="00437555">
        <w:rPr>
          <w:b/>
          <w:bCs/>
          <w:color w:val="auto"/>
          <w:sz w:val="28"/>
          <w:szCs w:val="28"/>
        </w:rPr>
        <w:t xml:space="preserve"> slike prazan</w:t>
      </w:r>
      <w:bookmarkEnd w:id="24"/>
    </w:p>
    <w:p w14:paraId="01598204" w14:textId="13A12853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8"/>
          <w:szCs w:val="28"/>
        </w:rPr>
        <w:t>1</w:t>
      </w:r>
      <w:r w:rsidRPr="00437555">
        <w:rPr>
          <w:b/>
          <w:bCs/>
          <w:sz w:val="28"/>
          <w:szCs w:val="28"/>
        </w:rPr>
        <w:t>.</w:t>
      </w:r>
      <w:r w:rsidRPr="00437555">
        <w:rPr>
          <w:b/>
          <w:bCs/>
          <w:sz w:val="28"/>
          <w:szCs w:val="28"/>
        </w:rPr>
        <w:tab/>
      </w:r>
      <w:r w:rsidRPr="00437555">
        <w:rPr>
          <w:sz w:val="24"/>
          <w:szCs w:val="24"/>
        </w:rPr>
        <w:t xml:space="preserve">Korisnik nije une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like</w:t>
      </w:r>
    </w:p>
    <w:p w14:paraId="61DD7D1D" w14:textId="1D0D55D0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2.</w:t>
      </w:r>
      <w:r w:rsidRPr="0043755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ilke jer su ostala polja popunjena zbog tačke 2.2.1.4</w:t>
      </w:r>
    </w:p>
    <w:p w14:paraId="78B5AE31" w14:textId="77777777" w:rsidR="00964438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3.</w:t>
      </w:r>
      <w:r w:rsidRPr="00437555">
        <w:rPr>
          <w:sz w:val="24"/>
          <w:szCs w:val="24"/>
        </w:rPr>
        <w:tab/>
        <w:t>Scenario se vraća na tačku 2.2.1.4</w:t>
      </w:r>
    </w:p>
    <w:p w14:paraId="05DD693F" w14:textId="77777777" w:rsidR="00A17EF2" w:rsidRDefault="00A17EF2" w:rsidP="00437555">
      <w:pPr>
        <w:ind w:left="1701" w:hanging="425"/>
        <w:jc w:val="both"/>
        <w:rPr>
          <w:sz w:val="24"/>
          <w:szCs w:val="24"/>
        </w:rPr>
      </w:pPr>
    </w:p>
    <w:p w14:paraId="75E13B30" w14:textId="2348A958" w:rsidR="006954B9" w:rsidRPr="00437555" w:rsidRDefault="006954B9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5" w:name="_Toc34492845"/>
      <w:r w:rsidRPr="00437555">
        <w:rPr>
          <w:b/>
          <w:bCs/>
          <w:color w:val="auto"/>
          <w:sz w:val="28"/>
          <w:szCs w:val="28"/>
        </w:rPr>
        <w:t>2.2.1.6.d</w:t>
      </w:r>
      <w:r w:rsidRPr="00437555">
        <w:rPr>
          <w:color w:val="auto"/>
          <w:sz w:val="24"/>
          <w:szCs w:val="24"/>
        </w:rPr>
        <w:tab/>
      </w:r>
      <w:r w:rsidRPr="00437555">
        <w:rPr>
          <w:b/>
          <w:bCs/>
          <w:color w:val="auto"/>
          <w:sz w:val="28"/>
          <w:szCs w:val="28"/>
        </w:rPr>
        <w:t>Korisnik nije izabrao</w:t>
      </w:r>
      <w:r w:rsidR="00FF0E07">
        <w:rPr>
          <w:b/>
          <w:bCs/>
          <w:color w:val="auto"/>
          <w:sz w:val="28"/>
          <w:szCs w:val="28"/>
        </w:rPr>
        <w:t xml:space="preserve"> stil</w:t>
      </w:r>
      <w:bookmarkEnd w:id="25"/>
    </w:p>
    <w:p w14:paraId="095D5381" w14:textId="01237B7A" w:rsidR="006954B9" w:rsidRDefault="006954B9" w:rsidP="006954B9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 xml:space="preserve">Korisnik je </w:t>
      </w:r>
      <w:r>
        <w:rPr>
          <w:sz w:val="24"/>
          <w:szCs w:val="24"/>
        </w:rPr>
        <w:t>nije izabrao</w:t>
      </w:r>
      <w:r w:rsidRPr="001A3974">
        <w:rPr>
          <w:sz w:val="24"/>
          <w:szCs w:val="24"/>
        </w:rPr>
        <w:t xml:space="preserve"> </w:t>
      </w:r>
      <w:r w:rsidR="00FF0E07" w:rsidRPr="00FF0E07">
        <w:rPr>
          <w:sz w:val="24"/>
          <w:szCs w:val="24"/>
        </w:rPr>
        <w:t xml:space="preserve">stil </w:t>
      </w:r>
      <w:r w:rsidR="00FF0E07">
        <w:rPr>
          <w:sz w:val="24"/>
          <w:szCs w:val="24"/>
        </w:rPr>
        <w:t>slike</w:t>
      </w:r>
    </w:p>
    <w:p w14:paraId="40CFB830" w14:textId="77777777" w:rsidR="009E13F5" w:rsidRPr="009E13F5" w:rsidRDefault="006954B9" w:rsidP="009E13F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 xml:space="preserve">Prikazuje se prethodna stranica za unos informacija, s tim što je sad potrebno uneti samo </w:t>
      </w:r>
      <w:r w:rsidR="00FF0E07" w:rsidRPr="00FF0E07">
        <w:rPr>
          <w:sz w:val="24"/>
          <w:szCs w:val="24"/>
        </w:rPr>
        <w:t xml:space="preserve">stil </w:t>
      </w:r>
      <w:r w:rsidRPr="001A3974">
        <w:rPr>
          <w:sz w:val="24"/>
          <w:szCs w:val="24"/>
        </w:rPr>
        <w:t>jer su ostala polja popunjena informacijama iz tačke</w:t>
      </w:r>
      <w:r w:rsidRPr="001A3974">
        <w:rPr>
          <w:b/>
          <w:bCs/>
          <w:sz w:val="28"/>
          <w:szCs w:val="28"/>
        </w:rPr>
        <w:t xml:space="preserve"> </w:t>
      </w:r>
      <w:r w:rsidRPr="001A3974">
        <w:rPr>
          <w:sz w:val="24"/>
          <w:szCs w:val="24"/>
        </w:rPr>
        <w:t>2.2.1.4</w:t>
      </w:r>
    </w:p>
    <w:p w14:paraId="7BD9DC61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lastRenderedPageBreak/>
        <w:t>3.</w:t>
      </w:r>
      <w:r w:rsidRPr="009E13F5">
        <w:rPr>
          <w:sz w:val="24"/>
          <w:szCs w:val="24"/>
        </w:rPr>
        <w:tab/>
        <w:t>Ispisuje se odgovarajuća poruka</w:t>
      </w:r>
    </w:p>
    <w:p w14:paraId="6ABE76CF" w14:textId="4ED8E878" w:rsidR="00964438" w:rsidRDefault="009E13F5" w:rsidP="00964438">
      <w:pPr>
        <w:ind w:left="1701" w:hanging="425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</w:t>
      </w:r>
      <w:bookmarkStart w:id="26" w:name="_Toc34492846"/>
      <w:r w:rsidR="00964438">
        <w:rPr>
          <w:sz w:val="24"/>
          <w:szCs w:val="24"/>
        </w:rPr>
        <w:t>4</w:t>
      </w:r>
    </w:p>
    <w:p w14:paraId="74BF6F63" w14:textId="2B294EBD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r w:rsidRPr="00FF0E07">
        <w:rPr>
          <w:b/>
          <w:bCs/>
          <w:color w:val="auto"/>
          <w:sz w:val="28"/>
          <w:szCs w:val="28"/>
        </w:rPr>
        <w:t>2.2.1.6.e</w:t>
      </w:r>
      <w:r w:rsidRPr="00FF0E07">
        <w:rPr>
          <w:b/>
          <w:bCs/>
          <w:color w:val="auto"/>
          <w:sz w:val="28"/>
          <w:szCs w:val="28"/>
        </w:rPr>
        <w:tab/>
        <w:t>Korisnik nije izabrao stil</w:t>
      </w:r>
      <w:bookmarkEnd w:id="26"/>
    </w:p>
    <w:p w14:paraId="6F213155" w14:textId="77777777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>Korisnik je nije izabrao stil slike</w:t>
      </w:r>
    </w:p>
    <w:p w14:paraId="0A76A750" w14:textId="77777777" w:rsid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>Prikazuje se prethodna stranica za unos informacija, s tim što je sad potrebno uneti samo stil jer su ostala polja popunjena informacijama iz tačke 2.2.1.4</w:t>
      </w:r>
    </w:p>
    <w:p w14:paraId="4D6F61D6" w14:textId="0E3B0D3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28826FB" w14:textId="04FD619D" w:rsid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42F60F0" w14:textId="1AEDD3E0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7" w:name="_Toc34492847"/>
      <w:r w:rsidRPr="00FF0E07">
        <w:rPr>
          <w:b/>
          <w:bCs/>
          <w:color w:val="auto"/>
          <w:sz w:val="28"/>
          <w:szCs w:val="28"/>
        </w:rPr>
        <w:t>2.2.1.6.f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>
        <w:rPr>
          <w:b/>
          <w:bCs/>
          <w:color w:val="auto"/>
          <w:sz w:val="28"/>
          <w:szCs w:val="28"/>
        </w:rPr>
        <w:t>je</w:t>
      </w:r>
      <w:r w:rsidRPr="00FF0E07">
        <w:rPr>
          <w:b/>
          <w:bCs/>
          <w:color w:val="auto"/>
          <w:sz w:val="28"/>
          <w:szCs w:val="28"/>
        </w:rPr>
        <w:t xml:space="preserve"> ostavio </w:t>
      </w:r>
      <w:r>
        <w:rPr>
          <w:b/>
          <w:bCs/>
          <w:color w:val="auto"/>
          <w:sz w:val="28"/>
          <w:szCs w:val="28"/>
        </w:rPr>
        <w:t>tagove</w:t>
      </w:r>
      <w:r w:rsidRPr="00FF0E07">
        <w:rPr>
          <w:b/>
          <w:bCs/>
          <w:color w:val="auto"/>
          <w:sz w:val="28"/>
          <w:szCs w:val="28"/>
        </w:rPr>
        <w:t xml:space="preserve"> prazan</w:t>
      </w:r>
      <w:r>
        <w:rPr>
          <w:b/>
          <w:bCs/>
          <w:color w:val="auto"/>
          <w:sz w:val="28"/>
          <w:szCs w:val="28"/>
        </w:rPr>
        <w:t>e</w:t>
      </w:r>
      <w:bookmarkEnd w:id="27"/>
    </w:p>
    <w:p w14:paraId="38A6AD0E" w14:textId="187950BB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</w:t>
      </w:r>
      <w:r>
        <w:rPr>
          <w:sz w:val="24"/>
          <w:szCs w:val="24"/>
        </w:rPr>
        <w:t>uneo</w:t>
      </w:r>
      <w:r w:rsidRPr="00FF0E07">
        <w:rPr>
          <w:sz w:val="24"/>
          <w:szCs w:val="24"/>
        </w:rPr>
        <w:t xml:space="preserve"> </w:t>
      </w:r>
      <w:r>
        <w:rPr>
          <w:sz w:val="24"/>
          <w:szCs w:val="24"/>
        </w:rPr>
        <w:t>tagove</w:t>
      </w:r>
      <w:r>
        <w:rPr>
          <w:sz w:val="24"/>
          <w:szCs w:val="24"/>
          <w:lang w:val="en-US"/>
        </w:rPr>
        <w:t xml:space="preserve"> za </w:t>
      </w:r>
      <w:r w:rsidRPr="00FF0E07">
        <w:rPr>
          <w:sz w:val="24"/>
          <w:szCs w:val="24"/>
        </w:rPr>
        <w:t>slik</w:t>
      </w:r>
      <w:r>
        <w:rPr>
          <w:sz w:val="24"/>
          <w:szCs w:val="24"/>
        </w:rPr>
        <w:t>u</w:t>
      </w:r>
    </w:p>
    <w:p w14:paraId="0CAD1B3D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tagove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67FA9FAB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14CC4FE9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92D9DB1" w14:textId="42C043C2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8" w:name="_Toc34492848"/>
      <w:r w:rsidRPr="00FF0E07">
        <w:rPr>
          <w:b/>
          <w:bCs/>
          <w:color w:val="auto"/>
          <w:sz w:val="28"/>
          <w:szCs w:val="28"/>
        </w:rPr>
        <w:t>2.2.1.6.</w:t>
      </w:r>
      <w:r>
        <w:rPr>
          <w:b/>
          <w:bCs/>
          <w:color w:val="auto"/>
          <w:sz w:val="28"/>
          <w:szCs w:val="28"/>
        </w:rPr>
        <w:t>g</w:t>
      </w:r>
      <w:r w:rsidRPr="00FF0E07">
        <w:rPr>
          <w:b/>
          <w:bCs/>
          <w:color w:val="auto"/>
          <w:sz w:val="28"/>
          <w:szCs w:val="28"/>
        </w:rPr>
        <w:tab/>
        <w:t xml:space="preserve">Korisnik je ostavio </w:t>
      </w:r>
      <w:r>
        <w:rPr>
          <w:b/>
          <w:bCs/>
          <w:color w:val="auto"/>
          <w:sz w:val="28"/>
          <w:szCs w:val="28"/>
        </w:rPr>
        <w:t>cenu</w:t>
      </w:r>
      <w:r>
        <w:rPr>
          <w:b/>
          <w:bCs/>
          <w:color w:val="auto"/>
          <w:sz w:val="28"/>
          <w:szCs w:val="28"/>
          <w:lang w:val="en-US"/>
        </w:rPr>
        <w:t xml:space="preserve"> </w:t>
      </w:r>
      <w:proofErr w:type="spellStart"/>
      <w:r>
        <w:rPr>
          <w:b/>
          <w:bCs/>
          <w:color w:val="auto"/>
          <w:sz w:val="28"/>
          <w:szCs w:val="28"/>
          <w:lang w:val="en-US"/>
        </w:rPr>
        <w:t>slike</w:t>
      </w:r>
      <w:proofErr w:type="spellEnd"/>
      <w:r w:rsidRPr="00FF0E07">
        <w:rPr>
          <w:b/>
          <w:bCs/>
          <w:color w:val="auto"/>
          <w:sz w:val="28"/>
          <w:szCs w:val="28"/>
        </w:rPr>
        <w:t xml:space="preserve"> </w:t>
      </w:r>
      <w:r>
        <w:rPr>
          <w:b/>
          <w:bCs/>
          <w:color w:val="auto"/>
          <w:sz w:val="28"/>
          <w:szCs w:val="28"/>
        </w:rPr>
        <w:t>praznu</w:t>
      </w:r>
      <w:bookmarkEnd w:id="28"/>
      <w:r w:rsidR="00C10198">
        <w:rPr>
          <w:b/>
          <w:bCs/>
          <w:color w:val="auto"/>
          <w:sz w:val="28"/>
          <w:szCs w:val="28"/>
        </w:rPr>
        <w:t xml:space="preserve"> </w:t>
      </w:r>
      <w:bookmarkStart w:id="29" w:name="_Hlk36280247"/>
      <w:bookmarkStart w:id="30" w:name="_Hlk36280282"/>
      <w:r w:rsidR="00C10198">
        <w:rPr>
          <w:b/>
          <w:bCs/>
          <w:color w:val="auto"/>
          <w:sz w:val="28"/>
          <w:szCs w:val="28"/>
        </w:rPr>
        <w:t xml:space="preserve">ili je uneo u </w:t>
      </w:r>
      <w:r w:rsidR="00C10198" w:rsidRPr="00C10198">
        <w:rPr>
          <w:b/>
          <w:bCs/>
          <w:color w:val="auto"/>
          <w:sz w:val="28"/>
          <w:szCs w:val="28"/>
        </w:rPr>
        <w:t>neodgovarajućem formatu</w:t>
      </w:r>
    </w:p>
    <w:bookmarkEnd w:id="30"/>
    <w:p w14:paraId="46077760" w14:textId="54BF54B8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une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za sliku</w:t>
      </w:r>
      <w:r w:rsidR="00C10198">
        <w:rPr>
          <w:sz w:val="24"/>
          <w:szCs w:val="24"/>
        </w:rPr>
        <w:t xml:space="preserve"> </w:t>
      </w:r>
      <w:bookmarkStart w:id="31" w:name="_Hlk36280290"/>
      <w:r w:rsidR="00C10198">
        <w:rPr>
          <w:sz w:val="24"/>
          <w:szCs w:val="24"/>
        </w:rPr>
        <w:t xml:space="preserve">ili </w:t>
      </w:r>
      <w:r w:rsidR="00C10198" w:rsidRPr="00C10198">
        <w:rPr>
          <w:sz w:val="24"/>
          <w:szCs w:val="24"/>
        </w:rPr>
        <w:t>je uneo cenu za sliku koja sadrži karaktere koji nisu brojevi</w:t>
      </w:r>
    </w:p>
    <w:bookmarkEnd w:id="29"/>
    <w:bookmarkEnd w:id="31"/>
    <w:p w14:paraId="1E29C917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441437DE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7D8BC220" w14:textId="4B21FCBF" w:rsidR="00C10198" w:rsidRPr="00C10198" w:rsidRDefault="009E13F5" w:rsidP="00C10198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DAAF0DD" w14:textId="791B17CF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32" w:name="_Toc34492849"/>
      <w:r w:rsidRPr="0074363C">
        <w:rPr>
          <w:b/>
          <w:bCs/>
          <w:color w:val="auto"/>
          <w:sz w:val="32"/>
          <w:szCs w:val="32"/>
        </w:rPr>
        <w:t>Posebni zahtevi</w:t>
      </w:r>
      <w:bookmarkEnd w:id="32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33" w:name="_Toc34492850"/>
      <w:r w:rsidRPr="0074363C">
        <w:rPr>
          <w:b/>
          <w:bCs/>
          <w:color w:val="auto"/>
          <w:sz w:val="32"/>
          <w:szCs w:val="32"/>
        </w:rPr>
        <w:t>Preduslovi</w:t>
      </w:r>
      <w:bookmarkEnd w:id="33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7658AE44" w:rsidR="006954B9" w:rsidRPr="0074363C" w:rsidRDefault="009E13F5" w:rsidP="006954B9">
      <w:pPr>
        <w:ind w:left="993"/>
        <w:jc w:val="both"/>
      </w:pPr>
      <w:r>
        <w:t>Korisnik je ulogovan kao slikar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34" w:name="_Toc34492851"/>
      <w:r w:rsidRPr="0074363C">
        <w:rPr>
          <w:b/>
          <w:bCs/>
          <w:color w:val="auto"/>
          <w:sz w:val="32"/>
          <w:szCs w:val="32"/>
        </w:rPr>
        <w:t>Posledice</w:t>
      </w:r>
      <w:bookmarkEnd w:id="34"/>
    </w:p>
    <w:p w14:paraId="21B25A09" w14:textId="2C40001A" w:rsidR="006954B9" w:rsidRPr="006954B9" w:rsidRDefault="006954B9" w:rsidP="006954B9">
      <w:pPr>
        <w:ind w:left="993"/>
        <w:jc w:val="both"/>
      </w:pPr>
      <w:r w:rsidRPr="006954B9">
        <w:t xml:space="preserve">Korisnik je kreirao </w:t>
      </w:r>
      <w:r w:rsidR="009E13F5">
        <w:t xml:space="preserve">objavu slike </w:t>
      </w:r>
      <w:r w:rsidR="00964438">
        <w:t>n</w:t>
      </w:r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102BD" w14:textId="77777777" w:rsidR="00FA5EFB" w:rsidRDefault="00FA5EFB">
      <w:pPr>
        <w:spacing w:after="0" w:line="240" w:lineRule="auto"/>
      </w:pPr>
      <w:r>
        <w:separator/>
      </w:r>
    </w:p>
  </w:endnote>
  <w:endnote w:type="continuationSeparator" w:id="0">
    <w:p w14:paraId="498E3813" w14:textId="77777777" w:rsidR="00FA5EFB" w:rsidRDefault="00FA5E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D075F2" w14:textId="77777777" w:rsidR="00FA5EFB" w:rsidRDefault="00FA5EFB">
      <w:pPr>
        <w:spacing w:after="0" w:line="240" w:lineRule="auto"/>
      </w:pPr>
      <w:r>
        <w:separator/>
      </w:r>
    </w:p>
  </w:footnote>
  <w:footnote w:type="continuationSeparator" w:id="0">
    <w:p w14:paraId="6FFD9F12" w14:textId="77777777" w:rsidR="00FA5EFB" w:rsidRDefault="00FA5E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1133199"/>
    <w:multiLevelType w:val="hybridMultilevel"/>
    <w:tmpl w:val="062E6F0A"/>
    <w:lvl w:ilvl="0" w:tplc="241A000F">
      <w:start w:val="1"/>
      <w:numFmt w:val="decimal"/>
      <w:lvlText w:val="%1."/>
      <w:lvlJc w:val="left"/>
      <w:pPr>
        <w:ind w:left="2421" w:hanging="360"/>
      </w:p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B4B64"/>
    <w:rsid w:val="00123BB5"/>
    <w:rsid w:val="001459BE"/>
    <w:rsid w:val="001A3974"/>
    <w:rsid w:val="00273F56"/>
    <w:rsid w:val="002C2313"/>
    <w:rsid w:val="002F3848"/>
    <w:rsid w:val="003415B0"/>
    <w:rsid w:val="00432598"/>
    <w:rsid w:val="00437555"/>
    <w:rsid w:val="00506155"/>
    <w:rsid w:val="00523668"/>
    <w:rsid w:val="00544961"/>
    <w:rsid w:val="006954B9"/>
    <w:rsid w:val="006F57F4"/>
    <w:rsid w:val="0074363C"/>
    <w:rsid w:val="00757734"/>
    <w:rsid w:val="00757C47"/>
    <w:rsid w:val="00773C9B"/>
    <w:rsid w:val="00791D1D"/>
    <w:rsid w:val="007B69E3"/>
    <w:rsid w:val="00834560"/>
    <w:rsid w:val="00873944"/>
    <w:rsid w:val="00890F24"/>
    <w:rsid w:val="00963643"/>
    <w:rsid w:val="00964438"/>
    <w:rsid w:val="009D34D9"/>
    <w:rsid w:val="009D5F52"/>
    <w:rsid w:val="009E13F5"/>
    <w:rsid w:val="00A051E7"/>
    <w:rsid w:val="00A17EF2"/>
    <w:rsid w:val="00A430F3"/>
    <w:rsid w:val="00A93176"/>
    <w:rsid w:val="00A93826"/>
    <w:rsid w:val="00A959BA"/>
    <w:rsid w:val="00B64CD3"/>
    <w:rsid w:val="00B77D01"/>
    <w:rsid w:val="00C10198"/>
    <w:rsid w:val="00C17466"/>
    <w:rsid w:val="00C17551"/>
    <w:rsid w:val="00C3552C"/>
    <w:rsid w:val="00CE7F66"/>
    <w:rsid w:val="00CF4790"/>
    <w:rsid w:val="00D9383C"/>
    <w:rsid w:val="00E4020E"/>
    <w:rsid w:val="00ED0076"/>
    <w:rsid w:val="00EE2597"/>
    <w:rsid w:val="00EF0025"/>
    <w:rsid w:val="00F42193"/>
    <w:rsid w:val="00F71346"/>
    <w:rsid w:val="00FA5EFB"/>
    <w:rsid w:val="00FB508B"/>
    <w:rsid w:val="00FF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9BA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2945B8D-8D47-4615-89AC-5E3F95E12C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8</Pages>
  <Words>1506</Words>
  <Characters>858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20</cp:revision>
  <cp:lastPrinted>2020-02-23T12:26:00Z</cp:lastPrinted>
  <dcterms:created xsi:type="dcterms:W3CDTF">2020-03-02T12:26:00Z</dcterms:created>
  <dcterms:modified xsi:type="dcterms:W3CDTF">2020-03-28T08:32:00Z</dcterms:modified>
</cp:coreProperties>
</file>